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1928" w:rsidRDefault="00691928" w:rsidP="00190C9C">
      <w:pPr>
        <w:jc w:val="center"/>
        <w:rPr>
          <w:b/>
          <w:sz w:val="32"/>
          <w:szCs w:val="32"/>
        </w:rPr>
      </w:pPr>
    </w:p>
    <w:p w:rsidR="00190C9C" w:rsidRDefault="00190C9C" w:rsidP="00190C9C">
      <w:pPr>
        <w:jc w:val="center"/>
        <w:rPr>
          <w:b/>
          <w:sz w:val="32"/>
          <w:szCs w:val="32"/>
        </w:rPr>
      </w:pPr>
      <w:r w:rsidRPr="00FB5A7B">
        <w:rPr>
          <w:b/>
          <w:sz w:val="32"/>
          <w:szCs w:val="32"/>
        </w:rPr>
        <w:t>Reposting Metabolic Code Posts</w:t>
      </w:r>
    </w:p>
    <w:p w:rsidR="00190C9C" w:rsidRPr="00FB5A7B" w:rsidRDefault="00190C9C" w:rsidP="00190C9C">
      <w:pPr>
        <w:rPr>
          <w:sz w:val="32"/>
          <w:szCs w:val="32"/>
        </w:rPr>
      </w:pPr>
      <w:r>
        <w:rPr>
          <w:sz w:val="32"/>
          <w:szCs w:val="32"/>
        </w:rPr>
        <w:t>If you are planning on reposting Metabolic Code social media posts it is in your best interest to create a fully developed social media strategy. Please read below for general social media best practices.</w:t>
      </w:r>
    </w:p>
    <w:p w:rsidR="00190C9C" w:rsidRDefault="00190C9C" w:rsidP="009B380C">
      <w:pPr>
        <w:jc w:val="center"/>
        <w:rPr>
          <w:b/>
          <w:sz w:val="32"/>
          <w:szCs w:val="32"/>
        </w:rPr>
      </w:pPr>
    </w:p>
    <w:p w:rsidR="009B5B21" w:rsidRDefault="00FB5A7B" w:rsidP="009B380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General </w:t>
      </w:r>
      <w:r w:rsidR="009B380C" w:rsidRPr="009B380C">
        <w:rPr>
          <w:b/>
          <w:sz w:val="32"/>
          <w:szCs w:val="32"/>
        </w:rPr>
        <w:t>Social Media Best Practices</w:t>
      </w:r>
    </w:p>
    <w:p w:rsidR="009B380C" w:rsidRPr="00D00391" w:rsidRDefault="009B380C" w:rsidP="009B380C">
      <w:pPr>
        <w:rPr>
          <w:b/>
          <w:sz w:val="24"/>
          <w:szCs w:val="24"/>
        </w:rPr>
      </w:pPr>
      <w:r w:rsidRPr="00D00391">
        <w:rPr>
          <w:b/>
          <w:sz w:val="24"/>
          <w:szCs w:val="24"/>
        </w:rPr>
        <w:t>Social Media is</w:t>
      </w:r>
      <w:bookmarkStart w:id="0" w:name="_GoBack"/>
      <w:bookmarkEnd w:id="0"/>
    </w:p>
    <w:p w:rsidR="009B380C" w:rsidRDefault="009B380C" w:rsidP="009B380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Not </w:t>
      </w:r>
      <w:r w:rsidRPr="009B380C">
        <w:rPr>
          <w:b/>
          <w:sz w:val="24"/>
          <w:szCs w:val="24"/>
        </w:rPr>
        <w:t>only</w:t>
      </w:r>
      <w:r>
        <w:rPr>
          <w:sz w:val="24"/>
          <w:szCs w:val="24"/>
        </w:rPr>
        <w:t xml:space="preserve"> used for outbound push messaging (promotional material)</w:t>
      </w:r>
    </w:p>
    <w:p w:rsidR="009B380C" w:rsidRDefault="009B380C" w:rsidP="009B380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t on marketing efforts to </w:t>
      </w:r>
      <w:r w:rsidR="00E41422">
        <w:rPr>
          <w:sz w:val="24"/>
          <w:szCs w:val="24"/>
        </w:rPr>
        <w:t>form</w:t>
      </w:r>
      <w:r>
        <w:rPr>
          <w:sz w:val="24"/>
          <w:szCs w:val="24"/>
        </w:rPr>
        <w:t xml:space="preserve"> trust, engagement and community</w:t>
      </w:r>
      <w:r w:rsidR="00E41422">
        <w:rPr>
          <w:sz w:val="24"/>
          <w:szCs w:val="24"/>
        </w:rPr>
        <w:t xml:space="preserve"> with your fans</w:t>
      </w:r>
    </w:p>
    <w:p w:rsidR="009B380C" w:rsidRPr="00D00391" w:rsidRDefault="009B380C" w:rsidP="009B380C">
      <w:pPr>
        <w:rPr>
          <w:b/>
          <w:sz w:val="24"/>
          <w:szCs w:val="24"/>
        </w:rPr>
      </w:pPr>
      <w:r w:rsidRPr="00D00391">
        <w:rPr>
          <w:b/>
          <w:sz w:val="24"/>
          <w:szCs w:val="24"/>
        </w:rPr>
        <w:t>Content Types</w:t>
      </w:r>
    </w:p>
    <w:p w:rsidR="009B380C" w:rsidRDefault="009B380C" w:rsidP="009B380C">
      <w:pPr>
        <w:rPr>
          <w:sz w:val="24"/>
          <w:szCs w:val="24"/>
        </w:rPr>
      </w:pPr>
      <w:r>
        <w:rPr>
          <w:sz w:val="24"/>
          <w:szCs w:val="24"/>
        </w:rPr>
        <w:t xml:space="preserve">When posting on </w:t>
      </w:r>
      <w:r w:rsidR="00D00391">
        <w:rPr>
          <w:sz w:val="24"/>
          <w:szCs w:val="24"/>
        </w:rPr>
        <w:t>a</w:t>
      </w:r>
      <w:r>
        <w:rPr>
          <w:sz w:val="24"/>
          <w:szCs w:val="24"/>
        </w:rPr>
        <w:t xml:space="preserve"> social media platform you should </w:t>
      </w:r>
      <w:r w:rsidR="00D00391">
        <w:rPr>
          <w:sz w:val="24"/>
          <w:szCs w:val="24"/>
        </w:rPr>
        <w:t>use</w:t>
      </w:r>
      <w:r>
        <w:rPr>
          <w:sz w:val="24"/>
          <w:szCs w:val="24"/>
        </w:rPr>
        <w:t xml:space="preserve"> several different post types</w:t>
      </w:r>
      <w:r w:rsidR="00D00391">
        <w:rPr>
          <w:sz w:val="24"/>
          <w:szCs w:val="24"/>
        </w:rPr>
        <w:t xml:space="preserve"> that are industry related such as:</w:t>
      </w:r>
    </w:p>
    <w:p w:rsidR="00D00391" w:rsidRDefault="00D00391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nformational posts</w:t>
      </w:r>
    </w:p>
    <w:p w:rsidR="00D00391" w:rsidRDefault="00D00391" w:rsidP="00D00391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nterrelated Tips and Tricks</w:t>
      </w:r>
    </w:p>
    <w:p w:rsidR="00D00391" w:rsidRDefault="00D00391" w:rsidP="00D00391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D00391">
        <w:rPr>
          <w:sz w:val="24"/>
          <w:szCs w:val="24"/>
        </w:rPr>
        <w:t xml:space="preserve">Interrelated </w:t>
      </w:r>
      <w:r>
        <w:rPr>
          <w:sz w:val="24"/>
          <w:szCs w:val="24"/>
        </w:rPr>
        <w:t>News</w:t>
      </w:r>
    </w:p>
    <w:p w:rsidR="00D00391" w:rsidRDefault="00D00391" w:rsidP="00D00391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tc.</w:t>
      </w:r>
    </w:p>
    <w:p w:rsidR="00D00391" w:rsidRDefault="00D00391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umorous posts</w:t>
      </w:r>
    </w:p>
    <w:p w:rsidR="00D00391" w:rsidRDefault="00D00391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ncouraging posts</w:t>
      </w:r>
    </w:p>
    <w:p w:rsidR="00D00391" w:rsidRDefault="00D00391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versational posts</w:t>
      </w:r>
    </w:p>
    <w:p w:rsidR="00D00391" w:rsidRDefault="00D00391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omotional posts</w:t>
      </w:r>
    </w:p>
    <w:p w:rsidR="00C0146A" w:rsidRDefault="00C0146A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easonal posts</w:t>
      </w:r>
    </w:p>
    <w:p w:rsidR="00D00391" w:rsidRPr="00D00391" w:rsidRDefault="00D00391" w:rsidP="00D0039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hare Others posts</w:t>
      </w:r>
    </w:p>
    <w:p w:rsidR="00D00391" w:rsidRDefault="00E41422" w:rsidP="009B380C">
      <w:pPr>
        <w:rPr>
          <w:sz w:val="24"/>
          <w:szCs w:val="24"/>
        </w:rPr>
      </w:pPr>
      <w:r>
        <w:rPr>
          <w:sz w:val="24"/>
          <w:szCs w:val="24"/>
        </w:rPr>
        <w:t>When you are shar</w:t>
      </w:r>
      <w:r w:rsidR="00D00391">
        <w:rPr>
          <w:sz w:val="24"/>
          <w:szCs w:val="24"/>
        </w:rPr>
        <w:t xml:space="preserve">ing a variety of </w:t>
      </w:r>
      <w:r>
        <w:rPr>
          <w:sz w:val="24"/>
          <w:szCs w:val="24"/>
        </w:rPr>
        <w:t>post types you have the opportunity to reach all different types of people</w:t>
      </w:r>
      <w:r w:rsidR="00BE0E5E">
        <w:rPr>
          <w:sz w:val="24"/>
          <w:szCs w:val="24"/>
        </w:rPr>
        <w:t xml:space="preserve"> and your adding value to the community</w:t>
      </w:r>
      <w:r>
        <w:rPr>
          <w:sz w:val="24"/>
          <w:szCs w:val="24"/>
        </w:rPr>
        <w:t>. This, also, ensures that you will not turn off existing or potential fans by talking about yourself too much. Nobody likes a narcissist.</w:t>
      </w:r>
    </w:p>
    <w:p w:rsidR="00E41422" w:rsidRDefault="00E41422" w:rsidP="009B380C">
      <w:pPr>
        <w:rPr>
          <w:b/>
          <w:sz w:val="24"/>
          <w:szCs w:val="24"/>
        </w:rPr>
      </w:pPr>
      <w:r w:rsidRPr="00E41422">
        <w:rPr>
          <w:b/>
          <w:sz w:val="24"/>
          <w:szCs w:val="24"/>
        </w:rPr>
        <w:t>Engagement</w:t>
      </w:r>
    </w:p>
    <w:p w:rsidR="00E41422" w:rsidRDefault="00E41422" w:rsidP="00E4142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41422">
        <w:rPr>
          <w:sz w:val="24"/>
          <w:szCs w:val="24"/>
        </w:rPr>
        <w:t xml:space="preserve">Try </w:t>
      </w:r>
      <w:r>
        <w:rPr>
          <w:sz w:val="24"/>
          <w:szCs w:val="24"/>
        </w:rPr>
        <w:t>to respond to u</w:t>
      </w:r>
      <w:r w:rsidRPr="00E41422">
        <w:rPr>
          <w:sz w:val="24"/>
          <w:szCs w:val="24"/>
        </w:rPr>
        <w:t xml:space="preserve">ser’s </w:t>
      </w:r>
      <w:r>
        <w:rPr>
          <w:sz w:val="24"/>
          <w:szCs w:val="24"/>
        </w:rPr>
        <w:t xml:space="preserve">mentions, questions and commentary as promptly as possible. Remember </w:t>
      </w:r>
      <w:r w:rsidR="00213908">
        <w:rPr>
          <w:sz w:val="24"/>
          <w:szCs w:val="24"/>
        </w:rPr>
        <w:t>you</w:t>
      </w:r>
      <w:r>
        <w:rPr>
          <w:sz w:val="24"/>
          <w:szCs w:val="24"/>
        </w:rPr>
        <w:t xml:space="preserve"> are not only a sounding board</w:t>
      </w:r>
      <w:r w:rsidR="004B53FA">
        <w:rPr>
          <w:sz w:val="24"/>
          <w:szCs w:val="24"/>
        </w:rPr>
        <w:t>,</w:t>
      </w:r>
      <w:r>
        <w:rPr>
          <w:sz w:val="24"/>
          <w:szCs w:val="24"/>
        </w:rPr>
        <w:t xml:space="preserve"> we want to let our fans know we are listening </w:t>
      </w:r>
      <w:r w:rsidR="004B53FA">
        <w:rPr>
          <w:sz w:val="24"/>
          <w:szCs w:val="24"/>
        </w:rPr>
        <w:t>as well.</w:t>
      </w:r>
    </w:p>
    <w:p w:rsidR="009B380C" w:rsidRDefault="004B53FA" w:rsidP="009B380C">
      <w:pPr>
        <w:rPr>
          <w:b/>
          <w:sz w:val="24"/>
          <w:szCs w:val="24"/>
        </w:rPr>
      </w:pPr>
      <w:r w:rsidRPr="004B53FA">
        <w:rPr>
          <w:b/>
          <w:sz w:val="24"/>
          <w:szCs w:val="24"/>
        </w:rPr>
        <w:t>Tips</w:t>
      </w:r>
    </w:p>
    <w:p w:rsidR="00297391" w:rsidRDefault="00297391" w:rsidP="009F4130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297391">
        <w:rPr>
          <w:b/>
          <w:sz w:val="24"/>
          <w:szCs w:val="24"/>
        </w:rPr>
        <w:lastRenderedPageBreak/>
        <w:t>Branding should always be consistent</w:t>
      </w:r>
    </w:p>
    <w:p w:rsidR="00297391" w:rsidRPr="00297391" w:rsidRDefault="00297391" w:rsidP="00297391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297391">
        <w:rPr>
          <w:sz w:val="24"/>
          <w:szCs w:val="24"/>
        </w:rPr>
        <w:t xml:space="preserve">All </w:t>
      </w:r>
      <w:r>
        <w:rPr>
          <w:sz w:val="24"/>
          <w:szCs w:val="24"/>
        </w:rPr>
        <w:t xml:space="preserve">logos </w:t>
      </w:r>
      <w:r w:rsidR="00C0146A">
        <w:rPr>
          <w:sz w:val="24"/>
          <w:szCs w:val="24"/>
        </w:rPr>
        <w:t xml:space="preserve">font </w:t>
      </w:r>
      <w:r>
        <w:rPr>
          <w:sz w:val="24"/>
          <w:szCs w:val="24"/>
        </w:rPr>
        <w:t>and colors should be the same across the board.</w:t>
      </w:r>
    </w:p>
    <w:p w:rsidR="009F4130" w:rsidRPr="009F4130" w:rsidRDefault="009F4130" w:rsidP="009F41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9F4130">
        <w:rPr>
          <w:b/>
          <w:sz w:val="24"/>
          <w:szCs w:val="24"/>
        </w:rPr>
        <w:t>Cross-promote</w:t>
      </w:r>
      <w:r>
        <w:rPr>
          <w:sz w:val="24"/>
          <w:szCs w:val="24"/>
        </w:rPr>
        <w:t xml:space="preserve"> i</w:t>
      </w:r>
      <w:r w:rsidRPr="009F4130">
        <w:rPr>
          <w:sz w:val="24"/>
          <w:szCs w:val="24"/>
        </w:rPr>
        <w:t>f you do have multiple social media platforms</w:t>
      </w:r>
      <w:r>
        <w:rPr>
          <w:sz w:val="24"/>
          <w:szCs w:val="24"/>
        </w:rPr>
        <w:t>.</w:t>
      </w:r>
    </w:p>
    <w:p w:rsidR="009F4130" w:rsidRDefault="009F4130" w:rsidP="009F41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9F4130">
        <w:rPr>
          <w:b/>
          <w:sz w:val="24"/>
          <w:szCs w:val="24"/>
        </w:rPr>
        <w:t xml:space="preserve">Take advantage of each social media platform’s analytics. </w:t>
      </w:r>
      <w:r w:rsidRPr="009F4130">
        <w:rPr>
          <w:sz w:val="24"/>
          <w:szCs w:val="24"/>
        </w:rPr>
        <w:t>Collect engagement data to help determine what posts or content types your fans appreciate. You can use the data to create a strong content strategy and, also, to gauge the ROI of your social media tactics.</w:t>
      </w:r>
    </w:p>
    <w:p w:rsidR="00FE3F39" w:rsidRDefault="00FE3F39" w:rsidP="00FE3F3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Add an enticing </w:t>
      </w:r>
      <w:r w:rsidR="00264CE9">
        <w:rPr>
          <w:b/>
          <w:sz w:val="24"/>
          <w:szCs w:val="24"/>
        </w:rPr>
        <w:t>1 or 2</w:t>
      </w:r>
      <w:r w:rsidRPr="00FE3F39">
        <w:rPr>
          <w:b/>
          <w:sz w:val="24"/>
          <w:szCs w:val="24"/>
        </w:rPr>
        <w:t xml:space="preserve"> sentence </w:t>
      </w:r>
      <w:r>
        <w:rPr>
          <w:b/>
          <w:sz w:val="24"/>
          <w:szCs w:val="24"/>
        </w:rPr>
        <w:t>summary</w:t>
      </w:r>
      <w:r w:rsidR="00190C9C">
        <w:rPr>
          <w:b/>
          <w:sz w:val="24"/>
          <w:szCs w:val="24"/>
        </w:rPr>
        <w:t xml:space="preserve"> of your own</w:t>
      </w:r>
      <w:r>
        <w:rPr>
          <w:b/>
          <w:sz w:val="24"/>
          <w:szCs w:val="24"/>
        </w:rPr>
        <w:t xml:space="preserve"> </w:t>
      </w:r>
      <w:r w:rsidRPr="00FE3F39">
        <w:rPr>
          <w:sz w:val="24"/>
          <w:szCs w:val="24"/>
        </w:rPr>
        <w:t>when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of sharing others content.</w:t>
      </w:r>
    </w:p>
    <w:p w:rsidR="00213908" w:rsidRPr="00213908" w:rsidRDefault="00213908" w:rsidP="00213908">
      <w:pPr>
        <w:pStyle w:val="ListParagraph"/>
        <w:numPr>
          <w:ilvl w:val="1"/>
          <w:numId w:val="4"/>
        </w:numPr>
        <w:rPr>
          <w:color w:val="FF0000"/>
          <w:sz w:val="24"/>
          <w:szCs w:val="24"/>
        </w:rPr>
      </w:pPr>
      <w:r w:rsidRPr="00213908">
        <w:rPr>
          <w:color w:val="FF0000"/>
          <w:sz w:val="24"/>
          <w:szCs w:val="24"/>
        </w:rPr>
        <w:t xml:space="preserve">This </w:t>
      </w:r>
      <w:r>
        <w:rPr>
          <w:color w:val="FF0000"/>
          <w:sz w:val="24"/>
          <w:szCs w:val="24"/>
        </w:rPr>
        <w:t>applies to reposting Metabolic Code social media posts</w:t>
      </w:r>
    </w:p>
    <w:p w:rsidR="004B53FA" w:rsidRPr="009F4130" w:rsidRDefault="004B53FA" w:rsidP="004B53FA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9F4130">
        <w:rPr>
          <w:b/>
          <w:sz w:val="24"/>
          <w:szCs w:val="24"/>
        </w:rPr>
        <w:t>Keep it simple</w:t>
      </w:r>
    </w:p>
    <w:p w:rsidR="004B53FA" w:rsidRDefault="004B53FA" w:rsidP="004B53FA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nly do what you can do well. </w:t>
      </w:r>
    </w:p>
    <w:p w:rsidR="004B53FA" w:rsidRDefault="004B53FA" w:rsidP="004B53FA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You don’t have to be on every social media network. </w:t>
      </w:r>
    </w:p>
    <w:p w:rsidR="004B53FA" w:rsidRDefault="004B53FA" w:rsidP="004B53FA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Pick a social media platform that your targeted demographic would use. </w:t>
      </w:r>
    </w:p>
    <w:p w:rsidR="004B53FA" w:rsidRDefault="004B53FA" w:rsidP="004B53FA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reate a strategy that you have the bandwidth for and can manage</w:t>
      </w:r>
      <w:r w:rsidR="00190C9C">
        <w:rPr>
          <w:sz w:val="24"/>
          <w:szCs w:val="24"/>
        </w:rPr>
        <w:t xml:space="preserve"> easily</w:t>
      </w:r>
      <w:r>
        <w:rPr>
          <w:sz w:val="24"/>
          <w:szCs w:val="24"/>
        </w:rPr>
        <w:t xml:space="preserve">. </w:t>
      </w:r>
    </w:p>
    <w:p w:rsidR="004B53FA" w:rsidRDefault="004B53FA" w:rsidP="004B53FA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For example: If you only have the ability to </w:t>
      </w:r>
      <w:r w:rsidR="008931C3">
        <w:rPr>
          <w:sz w:val="24"/>
          <w:szCs w:val="24"/>
        </w:rPr>
        <w:t xml:space="preserve">create </w:t>
      </w:r>
      <w:r>
        <w:rPr>
          <w:sz w:val="24"/>
          <w:szCs w:val="24"/>
        </w:rPr>
        <w:t xml:space="preserve">3 </w:t>
      </w:r>
      <w:r w:rsidR="008931C3">
        <w:rPr>
          <w:sz w:val="24"/>
          <w:szCs w:val="24"/>
        </w:rPr>
        <w:t>really great posts per week stick</w:t>
      </w:r>
      <w:r>
        <w:rPr>
          <w:sz w:val="24"/>
          <w:szCs w:val="24"/>
        </w:rPr>
        <w:t xml:space="preserve"> with that</w:t>
      </w:r>
      <w:r w:rsidR="008931C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ather than </w:t>
      </w:r>
      <w:r w:rsidR="008931C3">
        <w:rPr>
          <w:sz w:val="24"/>
          <w:szCs w:val="24"/>
        </w:rPr>
        <w:t>5 subpar posts a week.</w:t>
      </w:r>
      <w:r>
        <w:rPr>
          <w:sz w:val="24"/>
          <w:szCs w:val="24"/>
        </w:rPr>
        <w:t xml:space="preserve"> </w:t>
      </w:r>
    </w:p>
    <w:p w:rsidR="008931C3" w:rsidRDefault="008931C3" w:rsidP="008931C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utomate your posts using tools such as:</w:t>
      </w:r>
    </w:p>
    <w:p w:rsidR="008931C3" w:rsidRDefault="008931C3" w:rsidP="008931C3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Hootsuite (free)</w:t>
      </w:r>
    </w:p>
    <w:p w:rsidR="008931C3" w:rsidRDefault="008931C3" w:rsidP="008931C3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alcon</w:t>
      </w:r>
    </w:p>
    <w:p w:rsidR="008931C3" w:rsidRDefault="008931C3" w:rsidP="008931C3">
      <w:pPr>
        <w:pStyle w:val="ListParagraph"/>
        <w:numPr>
          <w:ilvl w:val="2"/>
          <w:numId w:val="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TweetDeck</w:t>
      </w:r>
      <w:proofErr w:type="spellEnd"/>
      <w:r>
        <w:rPr>
          <w:sz w:val="24"/>
          <w:szCs w:val="24"/>
        </w:rPr>
        <w:t xml:space="preserve"> (free)</w:t>
      </w:r>
    </w:p>
    <w:p w:rsidR="008931C3" w:rsidRDefault="008931C3" w:rsidP="008931C3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uffer</w:t>
      </w:r>
    </w:p>
    <w:p w:rsidR="004047CD" w:rsidRDefault="009F4130" w:rsidP="009F4130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9F4130">
        <w:rPr>
          <w:sz w:val="24"/>
          <w:szCs w:val="24"/>
        </w:rPr>
        <w:t>No need to reinvent the wheel!</w:t>
      </w:r>
      <w:r>
        <w:rPr>
          <w:sz w:val="24"/>
          <w:szCs w:val="24"/>
        </w:rPr>
        <w:t xml:space="preserve"> </w:t>
      </w:r>
      <w:r w:rsidR="008931C3">
        <w:rPr>
          <w:sz w:val="24"/>
          <w:szCs w:val="24"/>
        </w:rPr>
        <w:t xml:space="preserve">When creating posts repurpose other industry related posts </w:t>
      </w:r>
      <w:r w:rsidR="000F1E4E">
        <w:rPr>
          <w:sz w:val="24"/>
          <w:szCs w:val="24"/>
        </w:rPr>
        <w:t xml:space="preserve">(may be a competitors) </w:t>
      </w:r>
      <w:r w:rsidR="008931C3">
        <w:rPr>
          <w:sz w:val="24"/>
          <w:szCs w:val="24"/>
        </w:rPr>
        <w:t>that had great engagement</w:t>
      </w:r>
      <w:r w:rsidR="000F1E4E">
        <w:rPr>
          <w:sz w:val="24"/>
          <w:szCs w:val="24"/>
        </w:rPr>
        <w:t xml:space="preserve">. </w:t>
      </w:r>
    </w:p>
    <w:p w:rsidR="000F1E4E" w:rsidRDefault="000F1E4E" w:rsidP="000F1E4E">
      <w:pPr>
        <w:pStyle w:val="ListParagraph"/>
        <w:ind w:left="1440"/>
        <w:rPr>
          <w:sz w:val="24"/>
          <w:szCs w:val="24"/>
        </w:rPr>
      </w:pPr>
    </w:p>
    <w:p w:rsidR="000F1E4E" w:rsidRPr="004B53FA" w:rsidRDefault="000F1E4E" w:rsidP="000F1E4E">
      <w:pPr>
        <w:pStyle w:val="ListParagraph"/>
        <w:ind w:left="1440"/>
        <w:rPr>
          <w:sz w:val="24"/>
          <w:szCs w:val="24"/>
        </w:rPr>
      </w:pPr>
    </w:p>
    <w:sectPr w:rsidR="000F1E4E" w:rsidRPr="004B53F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2F8A" w:rsidRDefault="00662F8A" w:rsidP="00691928">
      <w:pPr>
        <w:spacing w:after="0" w:line="240" w:lineRule="auto"/>
      </w:pPr>
      <w:r>
        <w:separator/>
      </w:r>
    </w:p>
  </w:endnote>
  <w:endnote w:type="continuationSeparator" w:id="0">
    <w:p w:rsidR="00662F8A" w:rsidRDefault="00662F8A" w:rsidP="00691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2F8A" w:rsidRDefault="00662F8A" w:rsidP="00691928">
      <w:pPr>
        <w:spacing w:after="0" w:line="240" w:lineRule="auto"/>
      </w:pPr>
      <w:r>
        <w:separator/>
      </w:r>
    </w:p>
  </w:footnote>
  <w:footnote w:type="continuationSeparator" w:id="0">
    <w:p w:rsidR="00662F8A" w:rsidRDefault="00662F8A" w:rsidP="006919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91928" w:rsidRDefault="00691928">
    <w:pPr>
      <w:pStyle w:val="Header"/>
    </w:pPr>
    <w:r w:rsidRPr="000E6AC0">
      <w:rPr>
        <w:noProof/>
      </w:rPr>
      <w:drawing>
        <wp:anchor distT="0" distB="0" distL="114300" distR="114300" simplePos="0" relativeHeight="251659264" behindDoc="1" locked="0" layoutInCell="1" allowOverlap="1" wp14:anchorId="3D2F10E9" wp14:editId="51A880ED">
          <wp:simplePos x="0" y="0"/>
          <wp:positionH relativeFrom="margin">
            <wp:align>center</wp:align>
          </wp:positionH>
          <wp:positionV relativeFrom="topMargin">
            <wp:posOffset>295835</wp:posOffset>
          </wp:positionV>
          <wp:extent cx="3007995" cy="648970"/>
          <wp:effectExtent l="0" t="0" r="190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7995" cy="6489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84F24"/>
    <w:multiLevelType w:val="hybridMultilevel"/>
    <w:tmpl w:val="AD96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C06E6"/>
    <w:multiLevelType w:val="hybridMultilevel"/>
    <w:tmpl w:val="9CB07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65D88"/>
    <w:multiLevelType w:val="hybridMultilevel"/>
    <w:tmpl w:val="CB82C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B355E2"/>
    <w:multiLevelType w:val="hybridMultilevel"/>
    <w:tmpl w:val="5448E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wNzYxMzIzMDc3NjVU0lEKTi0uzszPAykwrAUA+Vg/4ywAAAA="/>
  </w:docVars>
  <w:rsids>
    <w:rsidRoot w:val="009B380C"/>
    <w:rsid w:val="000F1E4E"/>
    <w:rsid w:val="00190C9C"/>
    <w:rsid w:val="00213908"/>
    <w:rsid w:val="00264CE9"/>
    <w:rsid w:val="00297391"/>
    <w:rsid w:val="004047CD"/>
    <w:rsid w:val="004B53FA"/>
    <w:rsid w:val="00662F8A"/>
    <w:rsid w:val="00691928"/>
    <w:rsid w:val="008931C3"/>
    <w:rsid w:val="009B380C"/>
    <w:rsid w:val="009B5B21"/>
    <w:rsid w:val="009F4130"/>
    <w:rsid w:val="00BE0E5E"/>
    <w:rsid w:val="00C0146A"/>
    <w:rsid w:val="00D00391"/>
    <w:rsid w:val="00E41422"/>
    <w:rsid w:val="00FB5A7B"/>
    <w:rsid w:val="00FE3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D386AF-E915-4D26-8162-607B6621C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80C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41422"/>
  </w:style>
  <w:style w:type="paragraph" w:styleId="Header">
    <w:name w:val="header"/>
    <w:basedOn w:val="Normal"/>
    <w:link w:val="HeaderChar"/>
    <w:uiPriority w:val="99"/>
    <w:unhideWhenUsed/>
    <w:rsid w:val="00691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928"/>
  </w:style>
  <w:style w:type="paragraph" w:styleId="Footer">
    <w:name w:val="footer"/>
    <w:basedOn w:val="Normal"/>
    <w:link w:val="FooterChar"/>
    <w:uiPriority w:val="99"/>
    <w:unhideWhenUsed/>
    <w:rsid w:val="00691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9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a Boukelif</dc:creator>
  <cp:keywords/>
  <dc:description/>
  <cp:lastModifiedBy>Whitney James</cp:lastModifiedBy>
  <cp:revision>9</cp:revision>
  <dcterms:created xsi:type="dcterms:W3CDTF">2017-02-17T14:41:00Z</dcterms:created>
  <dcterms:modified xsi:type="dcterms:W3CDTF">2017-02-20T14:11:00Z</dcterms:modified>
</cp:coreProperties>
</file>